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EFBFB9" w14:textId="77777777" w:rsidR="00114DFA" w:rsidRDefault="0079329B" w:rsidP="00C0093E">
      <w:pPr>
        <w:jc w:val="center"/>
        <w:rPr>
          <w:b/>
          <w:sz w:val="36"/>
          <w:szCs w:val="36"/>
        </w:rPr>
      </w:pPr>
      <w:r w:rsidRPr="00C0093E">
        <w:rPr>
          <w:b/>
          <w:sz w:val="36"/>
          <w:szCs w:val="36"/>
        </w:rPr>
        <w:t>Příklad na D</w:t>
      </w:r>
      <w:r w:rsidR="00C0093E" w:rsidRPr="00C0093E">
        <w:rPr>
          <w:b/>
          <w:sz w:val="36"/>
          <w:szCs w:val="36"/>
        </w:rPr>
        <w:t>P</w:t>
      </w:r>
    </w:p>
    <w:p w14:paraId="529B1105" w14:textId="4D49C9C3" w:rsidR="00C0093E" w:rsidRDefault="00C0093E" w:rsidP="00C0093E">
      <w:pPr>
        <w:jc w:val="both"/>
        <w:rPr>
          <w:sz w:val="24"/>
          <w:szCs w:val="24"/>
        </w:rPr>
      </w:pPr>
      <w:r>
        <w:rPr>
          <w:sz w:val="24"/>
          <w:szCs w:val="24"/>
        </w:rPr>
        <w:t>Společnost Alfa, s.r.o., měsíční plátce DPH</w:t>
      </w:r>
      <w:r w:rsidR="00630574">
        <w:rPr>
          <w:sz w:val="24"/>
          <w:szCs w:val="24"/>
        </w:rPr>
        <w:t>,</w:t>
      </w:r>
      <w:r w:rsidR="009D4816">
        <w:rPr>
          <w:sz w:val="24"/>
          <w:szCs w:val="24"/>
        </w:rPr>
        <w:t xml:space="preserve"> realizovala v prosinci 20</w:t>
      </w:r>
      <w:r w:rsidR="00A45DED">
        <w:rPr>
          <w:sz w:val="24"/>
          <w:szCs w:val="24"/>
        </w:rPr>
        <w:t>2</w:t>
      </w:r>
      <w:r w:rsidR="00E40BCB">
        <w:rPr>
          <w:sz w:val="24"/>
          <w:szCs w:val="24"/>
        </w:rPr>
        <w:t>3</w:t>
      </w:r>
      <w:r>
        <w:rPr>
          <w:sz w:val="24"/>
          <w:szCs w:val="24"/>
        </w:rPr>
        <w:t xml:space="preserve"> následující transakce. Sestavte daňové přizn</w:t>
      </w:r>
      <w:r w:rsidR="009D4816">
        <w:rPr>
          <w:sz w:val="24"/>
          <w:szCs w:val="24"/>
        </w:rPr>
        <w:t>ání k DPH za měsíc prosinec 20</w:t>
      </w:r>
      <w:r w:rsidR="00A45DED">
        <w:rPr>
          <w:sz w:val="24"/>
          <w:szCs w:val="24"/>
        </w:rPr>
        <w:t>2</w:t>
      </w:r>
      <w:r w:rsidR="00E40BCB">
        <w:rPr>
          <w:sz w:val="24"/>
          <w:szCs w:val="24"/>
        </w:rPr>
        <w:t>3</w:t>
      </w:r>
      <w:r>
        <w:rPr>
          <w:sz w:val="24"/>
          <w:szCs w:val="24"/>
        </w:rPr>
        <w:t>.</w:t>
      </w:r>
    </w:p>
    <w:p w14:paraId="21E8CD7A" w14:textId="77777777" w:rsidR="00C0093E" w:rsidRDefault="00C0093E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ne 2.12. prodala nábytek v ceně </w:t>
      </w:r>
      <w:r w:rsidR="003C5BB9">
        <w:rPr>
          <w:sz w:val="24"/>
          <w:szCs w:val="24"/>
        </w:rPr>
        <w:t>5</w:t>
      </w:r>
      <w:r>
        <w:rPr>
          <w:sz w:val="24"/>
          <w:szCs w:val="24"/>
        </w:rPr>
        <w:t>00 000 Kč bez daně tuzemskému plátci, daňový doklad vystavila 3.12.</w:t>
      </w:r>
    </w:p>
    <w:p w14:paraId="7B1F80EE" w14:textId="77777777" w:rsidR="00C0093E" w:rsidRDefault="00C0093E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ne 4.12. pořídila materiál </w:t>
      </w:r>
      <w:r w:rsidR="00630574">
        <w:rPr>
          <w:sz w:val="24"/>
          <w:szCs w:val="24"/>
        </w:rPr>
        <w:t xml:space="preserve">na výrobu nábytku </w:t>
      </w:r>
      <w:r>
        <w:rPr>
          <w:sz w:val="24"/>
          <w:szCs w:val="24"/>
        </w:rPr>
        <w:t>od osoby registrované k dani v Německu, který jí byl tento den dovezen do skladu v Brně. Daňový doklad dorazil s dodávkou a zní na 250 000 Kč</w:t>
      </w:r>
      <w:r w:rsidR="00630574">
        <w:rPr>
          <w:sz w:val="24"/>
          <w:szCs w:val="24"/>
        </w:rPr>
        <w:t xml:space="preserve"> bez daně</w:t>
      </w:r>
      <w:r>
        <w:rPr>
          <w:sz w:val="24"/>
          <w:szCs w:val="24"/>
        </w:rPr>
        <w:t>.</w:t>
      </w:r>
    </w:p>
    <w:p w14:paraId="02A232D6" w14:textId="77777777" w:rsidR="00C0093E" w:rsidRDefault="00C0093E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ne 5.12. ve své prodejně </w:t>
      </w:r>
      <w:r w:rsidR="003B5E23">
        <w:rPr>
          <w:sz w:val="24"/>
          <w:szCs w:val="24"/>
        </w:rPr>
        <w:t xml:space="preserve">v Brně </w:t>
      </w:r>
      <w:r>
        <w:rPr>
          <w:sz w:val="24"/>
          <w:szCs w:val="24"/>
        </w:rPr>
        <w:t>prodala ledňáčky v ceně 1000 Kč bez DPH, vystavila zjednodušené daňové doklady.</w:t>
      </w:r>
    </w:p>
    <w:p w14:paraId="2384DF56" w14:textId="77777777" w:rsidR="00C0093E" w:rsidRDefault="003B5E23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6.12. vyvezla zákazníkovi do Švýcarska nábytek v hodnotě 300 000 Kč</w:t>
      </w:r>
      <w:r w:rsidR="00630574">
        <w:rPr>
          <w:sz w:val="24"/>
          <w:szCs w:val="24"/>
        </w:rPr>
        <w:t xml:space="preserve"> bez daně</w:t>
      </w:r>
      <w:r>
        <w:rPr>
          <w:sz w:val="24"/>
          <w:szCs w:val="24"/>
        </w:rPr>
        <w:t>, k tomuto datu má vývozní JSD.</w:t>
      </w:r>
    </w:p>
    <w:p w14:paraId="3B78A470" w14:textId="77777777" w:rsidR="003B5E23" w:rsidRDefault="003B5E23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8.12. dovezla ze Švýcarska materiál na výrobu nábytku v hodnotě 100 000 Kč, k tomuto dni má doklad o propuštění do volného oběhu.</w:t>
      </w:r>
    </w:p>
    <w:p w14:paraId="1E491E07" w14:textId="77777777" w:rsidR="003B5E23" w:rsidRDefault="003B5E23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10.12. dodala německé osobě registrované k dani v Německu hotový nábytek v ceně 350 000 Kč bez daně.</w:t>
      </w:r>
    </w:p>
    <w:p w14:paraId="7611B500" w14:textId="77777777" w:rsidR="00956A6A" w:rsidRDefault="00956A6A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15.12. jí stavební společnost registrovaná</w:t>
      </w:r>
      <w:r w:rsidR="00DE2A75">
        <w:rPr>
          <w:sz w:val="24"/>
          <w:szCs w:val="24"/>
        </w:rPr>
        <w:t xml:space="preserve"> v ČR opravila výrobní halu </w:t>
      </w:r>
      <w:r w:rsidR="00630574">
        <w:rPr>
          <w:sz w:val="24"/>
          <w:szCs w:val="24"/>
        </w:rPr>
        <w:t xml:space="preserve">(oprava fasády) </w:t>
      </w:r>
      <w:r w:rsidR="00DE2A75">
        <w:rPr>
          <w:sz w:val="24"/>
          <w:szCs w:val="24"/>
        </w:rPr>
        <w:t>v ceně 50 000 Kč bez daně, doklad obdržela 16.12.</w:t>
      </w:r>
    </w:p>
    <w:p w14:paraId="2059C5A0" w14:textId="77777777" w:rsidR="00DE2A75" w:rsidRDefault="00DE2A75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20.12. obdržela fakturu od německé společnosti registrované v Německu za překlad výrobního manuálu, cena 4 000 Kč bez daně.</w:t>
      </w:r>
    </w:p>
    <w:p w14:paraId="2EFF5215" w14:textId="77777777" w:rsidR="00630574" w:rsidRDefault="00630574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ne 21.12. vystavila fakturu za pronájem kanceláře neplátci DPH v hodnotě 10 000 Kč bez daně. </w:t>
      </w:r>
    </w:p>
    <w:p w14:paraId="13FCC9FF" w14:textId="77777777" w:rsidR="00DE2A75" w:rsidRDefault="002E0D7D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ne 21.12. zaslala poštou občanovi Rakouska krmivo pro andulky v hodnotě 2 000 </w:t>
      </w:r>
      <w:r w:rsidR="003C5BB9">
        <w:rPr>
          <w:sz w:val="24"/>
          <w:szCs w:val="24"/>
        </w:rPr>
        <w:t>Kč bez daně (s.r.o. je registrována k dani zároveň i v AUT a rozhodla se využít § 8/3 ZDPH)</w:t>
      </w:r>
      <w:r>
        <w:rPr>
          <w:sz w:val="24"/>
          <w:szCs w:val="24"/>
        </w:rPr>
        <w:t>.</w:t>
      </w:r>
    </w:p>
    <w:p w14:paraId="63DDF15C" w14:textId="77777777" w:rsidR="003C5BB9" w:rsidRDefault="003C5BB9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ne 23.12. nakoupila od tuzemského dodavatele – plátce DPH balenou pitnou vodu k prodeji ve svých prodejnách v ceně 30 000 Kč bez daně.</w:t>
      </w:r>
    </w:p>
    <w:p w14:paraId="54813954" w14:textId="2D662F48" w:rsidR="002E0D7D" w:rsidRPr="00C0093E" w:rsidRDefault="002E0D7D" w:rsidP="00C0093E">
      <w:pPr>
        <w:pStyle w:val="Odstavecseseznamem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 osobního a</w:t>
      </w:r>
      <w:r w:rsidR="009D4816">
        <w:rPr>
          <w:sz w:val="24"/>
          <w:szCs w:val="24"/>
        </w:rPr>
        <w:t>utomobilu pořízeného v roce 201</w:t>
      </w:r>
      <w:r w:rsidR="00E40BCB">
        <w:rPr>
          <w:sz w:val="24"/>
          <w:szCs w:val="24"/>
        </w:rPr>
        <w:t>9</w:t>
      </w:r>
      <w:r>
        <w:rPr>
          <w:sz w:val="24"/>
          <w:szCs w:val="24"/>
        </w:rPr>
        <w:t xml:space="preserve"> v hodnotě 1 210 000 Kč</w:t>
      </w:r>
      <w:r w:rsidR="00BB178B">
        <w:rPr>
          <w:sz w:val="24"/>
          <w:szCs w:val="24"/>
        </w:rPr>
        <w:t xml:space="preserve"> vč. DPH</w:t>
      </w:r>
      <w:r>
        <w:rPr>
          <w:sz w:val="24"/>
          <w:szCs w:val="24"/>
        </w:rPr>
        <w:t xml:space="preserve">, u nějž v roce </w:t>
      </w:r>
      <w:r w:rsidR="00E40BCB">
        <w:rPr>
          <w:sz w:val="24"/>
          <w:szCs w:val="24"/>
        </w:rPr>
        <w:t xml:space="preserve">2019 </w:t>
      </w:r>
      <w:r>
        <w:rPr>
          <w:sz w:val="24"/>
          <w:szCs w:val="24"/>
        </w:rPr>
        <w:t>krátila odpočet vypořádacím koeficientem ve výši 60 %, letos vypočetla</w:t>
      </w:r>
      <w:r w:rsidR="003C5BB9">
        <w:rPr>
          <w:sz w:val="24"/>
          <w:szCs w:val="24"/>
        </w:rPr>
        <w:t xml:space="preserve"> vypořádací koeficient ve výši 7</w:t>
      </w:r>
      <w:r>
        <w:rPr>
          <w:sz w:val="24"/>
          <w:szCs w:val="24"/>
        </w:rPr>
        <w:t>5 %.</w:t>
      </w:r>
    </w:p>
    <w:sectPr w:rsidR="002E0D7D" w:rsidRPr="00C00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F5294"/>
    <w:multiLevelType w:val="hybridMultilevel"/>
    <w:tmpl w:val="37424FB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MTOxNDKwMDC2NDBR0lEKTi0uzszPAykwrAUAYWhmZiwAAAA="/>
  </w:docVars>
  <w:rsids>
    <w:rsidRoot w:val="0079329B"/>
    <w:rsid w:val="00013BB0"/>
    <w:rsid w:val="00114DFA"/>
    <w:rsid w:val="0028123E"/>
    <w:rsid w:val="002E0D7D"/>
    <w:rsid w:val="003B5E23"/>
    <w:rsid w:val="003C5BB9"/>
    <w:rsid w:val="00630574"/>
    <w:rsid w:val="0065063B"/>
    <w:rsid w:val="007700C9"/>
    <w:rsid w:val="0079329B"/>
    <w:rsid w:val="00956A6A"/>
    <w:rsid w:val="009A4E89"/>
    <w:rsid w:val="009D4816"/>
    <w:rsid w:val="00A45DED"/>
    <w:rsid w:val="00B97185"/>
    <w:rsid w:val="00BB178B"/>
    <w:rsid w:val="00C0093E"/>
    <w:rsid w:val="00DE2A75"/>
    <w:rsid w:val="00E40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9F541"/>
  <w15:docId w15:val="{91AF0E2A-BD49-4D13-A057-8008D55AC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00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ouch Petr</dc:creator>
  <cp:lastModifiedBy>Petr Valouch</cp:lastModifiedBy>
  <cp:revision>5</cp:revision>
  <dcterms:created xsi:type="dcterms:W3CDTF">2020-11-24T09:47:00Z</dcterms:created>
  <dcterms:modified xsi:type="dcterms:W3CDTF">2023-07-10T12:14:00Z</dcterms:modified>
</cp:coreProperties>
</file>